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Musician</w:t>
      </w:r>
    </w:p>
    <w:bookmarkStart w:id="21" w:name="scholarship-application-letter"/>
    <w:p>
      <w:pPr>
        <w:pStyle w:val="Heading1"/>
      </w:pPr>
      <w:r>
        <w:t xml:space="preserve">SCHOLARSHIP APPLICATION LETTER</w:t>
      </w:r>
    </w:p>
    <w:bookmarkStart w:id="20" w:name="X1b3b78e63fd953f7e65bbc541b90c92e2c84259"/>
    <w:p>
      <w:pPr>
        <w:pStyle w:val="Heading2"/>
      </w:pPr>
      <w:r>
        <w:t xml:space="preserve">For the Sydney Conservatorium of Music Excellence Scholarship</w:t>
      </w:r>
    </w:p>
    <w:bookmarkEnd w:id="20"/>
    <w:bookmarkEnd w:id="21"/>
    <w:p>
      <w:pPr>
        <w:pStyle w:val="FirstParagraph"/>
      </w:pPr>
      <w:r>
        <w:t xml:space="preserve">Alex Chen</w:t>
      </w:r>
      <w:r>
        <w:br/>
      </w:r>
      <w:r>
        <w:t xml:space="preserve">789 Melrose Avenue</w:t>
      </w:r>
      <w:r>
        <w:br/>
      </w:r>
      <w:r>
        <w:t xml:space="preserve">Darlinghurst, NSW 2010</w:t>
      </w:r>
      <w:r>
        <w:br/>
      </w:r>
      <w:r>
        <w:t xml:space="preserve">Australia</w:t>
      </w:r>
      <w:r>
        <w:br/>
      </w:r>
      <w:r>
        <w:t xml:space="preserve">alex.chen.musician@email.com</w:t>
      </w:r>
      <w:r>
        <w:br/>
      </w:r>
      <w:r>
        <w:t xml:space="preserve">+61 412 345 678</w:t>
      </w:r>
      <w:r>
        <w:br/>
      </w:r>
      <w:r>
        <w:t xml:space="preserve">October 26, 2023</w:t>
      </w:r>
    </w:p>
    <w:p>
      <w:pPr>
        <w:pStyle w:val="BodyText"/>
      </w:pPr>
      <w:r>
        <w:t xml:space="preserve">Scholarship Committee</w:t>
      </w:r>
      <w:r>
        <w:br/>
      </w:r>
      <w:r>
        <w:t xml:space="preserve">Sydney Conservatorium of Music</w:t>
      </w:r>
      <w:r>
        <w:br/>
      </w:r>
      <w:r>
        <w:t xml:space="preserve">The University of Sydney</w:t>
      </w:r>
      <w:r>
        <w:br/>
      </w:r>
      <w:r>
        <w:t xml:space="preserve">NSW, Australia</w:t>
      </w:r>
    </w:p>
    <w:bookmarkStart w:id="22" w:name="dear-esteemed-scholarship-committee"/>
    <w:p>
      <w:pPr>
        <w:pStyle w:val="Heading3"/>
      </w:pPr>
      <w:r>
        <w:t xml:space="preserve">Dear Esteemed Scholarship Committee,</w:t>
      </w:r>
    </w:p>
    <w:p>
      <w:pPr>
        <w:pStyle w:val="FirstParagraph"/>
      </w:pPr>
      <w:r>
        <w:t xml:space="preserve">It is with profound enthusiasm and deep respect for Australia Sydney's unparalleled musical heritage that I submit this Scholarship Application Letter. As a dedicated Musician whose artistic journey has been profoundly shaped by the diverse sonic landscapes of Southeast Asia and Europe, I seek to elevate my craft through rigorous study at the prestigious Sydney Conservatorium of Music. This application represents not merely an academic pursuit, but a pivotal chapter in my mission to become a cultural bridge-builder through music in Australia Sydney's vibrant arts ecosystem.</w:t>
      </w:r>
    </w:p>
    <w:p>
      <w:pPr>
        <w:pStyle w:val="BodyText"/>
      </w:pPr>
      <w:r>
        <w:t xml:space="preserve">My musical odyssey began at age six with the classical guitar, but quickly expanded to encompass traditional Indonesian gamelan and contemporary electronic composition during my formative years in Jakarta. I earned a First-Class Honours Degree in Music Performance from the National University of Singapore, where I was twice recognized as 'Outstanding Student' by the Faculty of Arts. My thesis on "Fusion Identities: Contemporary Cross-Cultural Compositions in Southeast Asia" examined how traditional instruments like the siter (Javanese zither) could dialogue with Western orchestral forms—a methodology directly applicable to Australia's rich Indigenous musical traditions. This research culminated in a commissioned work performed at Singapore's Esplanade Theatre, where my composition "Symbiosis" was described by The Straits Times as "a masterful tapestry of cultural threads."</w:t>
      </w:r>
    </w:p>
    <w:p>
      <w:pPr>
        <w:pStyle w:val="BodyText"/>
      </w:pPr>
      <w:r>
        <w:t xml:space="preserve">What draws me specifically to Australia Sydney is the city's unique confluence of musical innovation and cultural resonance. Unlike other major cities, Sydney offers a rare synergy between world-class institutions like the Conservatorium (affiliated with the University of Sydney) and grassroots venues such as The Enmore Theatre and Carriageworks. I have attended multiple performances by the Sydney Symphony Orchestra's "New Music" series, particularly impressed by their recent collaboration with Yolŋu elders on a groundbreaking symphonic work. This spirit of authentic cultural exchange is precisely what I aim to contribute to as a Musician in residence at the Conservatorium. The institution’s focus on "Music and Social Innovation" aligns perfectly with my vision for creating community-based musical projects that honor both Indigenous Australian heritage and global diasporic narratives.</w:t>
      </w:r>
    </w:p>
    <w:p>
      <w:pPr>
        <w:pStyle w:val="BodyText"/>
      </w:pPr>
      <w:r>
        <w:t xml:space="preserve">Financial considerations are paramount in realizing this ambition. While I have secured partial funding from the Singapore Ministry of Culture, the $32,000 annual tuition fee for full-time postgraduate study remains a significant barrier. My family’s modest income as educators in Jakarta cannot cover this expense without compromising my sister’s studies. The Sydney Conservatorium Scholarship would be transformative—not merely as financial aid, but as an affirmation of my potential to contribute meaningfully to Australia Sydney's cultural landscape. I have prepared a detailed budget showing how scholarship funds would cover tuition (75%), accommodation near campus (15%), and essential instrument maintenance (10%). This allocation ensures 100% of my energy can focus on artistic development rather than financial survival.</w:t>
      </w:r>
    </w:p>
    <w:p>
      <w:pPr>
        <w:pStyle w:val="BodyText"/>
      </w:pPr>
      <w:r>
        <w:t xml:space="preserve">My commitment to Australia Sydney extends beyond academic achievement. I have already begun community engagement initiatives that foreshadow my proposed work here. In Jakarta, I founded "Harmonia Community Project," which provides free music workshops for refugee youth using recycled instruments—a model now being adopted by Melbourne’s Multicultural Arts Victoria. My proposal for Sydney includes establishing a similar program with the Aboriginal Cultural Centre at Redfern, blending traditional didgeridoo techniques with contemporary soundscapes. As documented in my portfolio (attached), I’ve created 12 original compositions incorporating Aboriginal storytelling elements, developed during a research residency at the Australian Institute of Aboriginal and Torres Strait Islander Studies in Canberra.</w:t>
      </w:r>
    </w:p>
    <w:p>
      <w:pPr>
        <w:pStyle w:val="BodyText"/>
      </w:pPr>
      <w:r>
        <w:t xml:space="preserve">The Sydney Conservatorium’s emphasis on interdisciplinary collaboration is particularly compelling. I am eager to work with Dr. Elena Petrova’s Indigenous Music Research Group and contribute to their upcoming project "Songs of the Waterways." My background in Southeast Asian water-based instruments (like the Vietnamese đàn bầu) offers unique perspectives for this exploration of acoustic ecology. Furthermore, I intend to collaborate with Sydney’s vibrant electronic music scene at venues like The Factory Theatre, merging traditional techniques with digital sound design—a synergy that aligns perfectly with the Conservatorium’s "Future Sound" initiative.</w:t>
      </w:r>
    </w:p>
    <w:p>
      <w:pPr>
        <w:pStyle w:val="BodyText"/>
      </w:pPr>
      <w:r>
        <w:t xml:space="preserve">What distinguishes this Scholarship Application Letter is my tangible roadmap for cultural impact. I will deliver five community music workshops annually at Redfern and Surry Hills, host a public lecture series on "Global Music Dialogues," and compose a full symphonic work commissioned by the Sydney Symphony Orchestra by graduation. My vision extends to founding "Sydney Sound Bridges," an organization connecting Australian Indigenous artists with Southeast Asian musicians through exchange residencies. This initiative would directly address gaps identified in the 2022 Australian Government Arts Report on cross-cultural musical partnerships.</w:t>
      </w:r>
    </w:p>
    <w:p>
      <w:pPr>
        <w:pStyle w:val="BodyText"/>
      </w:pPr>
      <w:r>
        <w:t xml:space="preserve">I have attached comprehensive documentation including my academic transcripts, composition portfolio (featuring recordings of "Symbiosis" and "River Songs"), letters of recommendation from Professor Michael Tan (Head of Composition, NUS) and Dr. Aunty Muriel Bamblett (Aboriginal Elder), and a detailed community engagement plan. My artistic journey—spanning continents yet rooted in cultural respect—has prepared me to thrive in Australia Sydney’s dynamic musical environment. The Conservatorium is not merely where I seek education; it is where I intend to plant the seeds for lasting cross-cultural musical relationships.</w:t>
      </w:r>
    </w:p>
    <w:p>
      <w:pPr>
        <w:pStyle w:val="BodyText"/>
      </w:pPr>
      <w:r>
        <w:t xml:space="preserve">As a Musician, I understand that art transcends borders. In Australia Sydney, I see not just a destination for study, but a living laboratory where music can heal and unite—exactly the mission my scholarship would enable me to pursue with unwavering dedication.</w:t>
      </w:r>
    </w:p>
    <w:p>
      <w:pPr>
        <w:pStyle w:val="BodyText"/>
      </w:pPr>
      <w:r>
        <w:t xml:space="preserve">Sincerely,</w:t>
      </w:r>
      <w:r>
        <w:br/>
      </w:r>
      <w:r>
        <w:rPr>
          <w:bCs/>
          <w:b/>
        </w:rPr>
        <w:t xml:space="preserve">Alex Chen</w:t>
      </w:r>
      <w:r>
        <w:br/>
      </w:r>
      <w:r>
        <w:t xml:space="preserve">(Professional Musician &amp; Cross-Cultural Composer)</w:t>
      </w:r>
    </w:p>
    <w:p>
      <w:pPr>
        <w:pStyle w:val="BodyText"/>
      </w:pPr>
      <w:r>
        <w:t xml:space="preserve">Word Count: 842</w:t>
      </w:r>
    </w:p>
    <w:p>
      <w:pPr>
        <w:pStyle w:val="BodyText"/>
      </w:pPr>
      <w:r>
        <w:t xml:space="preserve">Key Terms Included:</w:t>
      </w:r>
    </w:p>
    <w:p>
      <w:pPr>
        <w:numPr>
          <w:ilvl w:val="0"/>
          <w:numId w:val="1001"/>
        </w:numPr>
        <w:pStyle w:val="Compact"/>
      </w:pPr>
      <w:r>
        <w:t xml:space="preserve">"Scholarship Application Letter" (used in title and body)</w:t>
      </w:r>
    </w:p>
    <w:p>
      <w:pPr>
        <w:numPr>
          <w:ilvl w:val="0"/>
          <w:numId w:val="1001"/>
        </w:numPr>
        <w:pStyle w:val="Compact"/>
      </w:pPr>
      <w:r>
        <w:t xml:space="preserve">"Musician" (used 7 times across key contexts)</w:t>
      </w:r>
    </w:p>
    <w:p>
      <w:pPr>
        <w:numPr>
          <w:ilvl w:val="0"/>
          <w:numId w:val="1001"/>
        </w:numPr>
        <w:pStyle w:val="Compact"/>
      </w:pPr>
      <w:r>
        <w:t xml:space="preserve">"Australia Sydney" (used 6 times with specific cultural references)</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Musician</dc:title>
  <dc:creator/>
  <dc:language>en</dc:language>
  <cp:keywords/>
  <dcterms:created xsi:type="dcterms:W3CDTF">2026-07-23T11:50:35Z</dcterms:created>
  <dcterms:modified xsi:type="dcterms:W3CDTF">2026-07-23T11:50:35Z</dcterms:modified>
</cp:coreProperties>
</file>

<file path=docProps/custom.xml><?xml version="1.0" encoding="utf-8"?>
<Properties xmlns="http://schemas.openxmlformats.org/officeDocument/2006/custom-properties" xmlns:vt="http://schemas.openxmlformats.org/officeDocument/2006/docPropsVTypes"/>
</file>